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E26" w:rsidRPr="00A03840" w:rsidRDefault="00932DDC" w:rsidP="00932DDC">
      <w:pPr>
        <w:rPr>
          <w:rFonts w:cs="B Jadid"/>
          <w:sz w:val="20"/>
          <w:szCs w:val="20"/>
          <w:rtl/>
          <w:lang w:bidi="fa-IR"/>
        </w:rPr>
      </w:pPr>
      <w:r>
        <w:rPr>
          <w:rFonts w:cs="B Jadid" w:hint="cs"/>
          <w:sz w:val="20"/>
          <w:szCs w:val="20"/>
          <w:rtl/>
          <w:lang w:bidi="fa-IR"/>
        </w:rPr>
        <w:t xml:space="preserve">شناسنامه درس و جدول دوره واحد درسی                                                                                                       </w:t>
      </w:r>
      <w:r>
        <w:rPr>
          <w:rFonts w:cs="B Jadid"/>
          <w:sz w:val="20"/>
          <w:szCs w:val="20"/>
          <w:lang w:bidi="fa-IR"/>
        </w:rPr>
        <w:t xml:space="preserve">  </w:t>
      </w:r>
      <w:r>
        <w:rPr>
          <w:rFonts w:cs="B Jadid" w:hint="cs"/>
          <w:sz w:val="20"/>
          <w:szCs w:val="20"/>
          <w:rtl/>
          <w:lang w:bidi="fa-IR"/>
        </w:rPr>
        <w:t xml:space="preserve">   </w:t>
      </w:r>
      <w:r>
        <w:rPr>
          <w:rFonts w:cs="B Jadid"/>
          <w:sz w:val="20"/>
          <w:szCs w:val="20"/>
          <w:lang w:bidi="fa-IR"/>
        </w:rPr>
        <w:t xml:space="preserve">                       </w:t>
      </w:r>
      <w:r w:rsidRPr="00A03840">
        <w:rPr>
          <w:rFonts w:cs="B Jadid" w:hint="cs"/>
          <w:sz w:val="20"/>
          <w:szCs w:val="20"/>
          <w:rtl/>
          <w:lang w:bidi="fa-IR"/>
        </w:rPr>
        <w:t>فرم دانشجو</w:t>
      </w:r>
      <w:r>
        <w:rPr>
          <w:rFonts w:cs="B Jadid" w:hint="cs"/>
          <w:sz w:val="20"/>
          <w:szCs w:val="20"/>
          <w:rtl/>
          <w:lang w:bidi="fa-IR"/>
        </w:rPr>
        <w:t xml:space="preserve">                         </w:t>
      </w:r>
    </w:p>
    <w:p w:rsidR="001D1E26" w:rsidRPr="00A03840" w:rsidRDefault="008A7BA8" w:rsidP="00A021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="B Koodak"/>
          <w:sz w:val="20"/>
          <w:szCs w:val="20"/>
          <w:rtl/>
          <w:lang w:bidi="fa-IR"/>
        </w:rPr>
      </w:pPr>
      <w:r>
        <w:rPr>
          <w:rFonts w:cs="B Koodak" w:hint="cs"/>
          <w:sz w:val="20"/>
          <w:szCs w:val="20"/>
          <w:rtl/>
          <w:lang w:bidi="fa-IR"/>
        </w:rPr>
        <w:t>عنوان درس:</w:t>
      </w:r>
      <w:r w:rsidR="009B6600">
        <w:rPr>
          <w:rFonts w:cs="B Koodak" w:hint="cs"/>
          <w:sz w:val="20"/>
          <w:szCs w:val="20"/>
          <w:rtl/>
          <w:lang w:bidi="fa-IR"/>
        </w:rPr>
        <w:t xml:space="preserve"> سم شناسی شغلی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رشته و مقطع تحصیلی:</w:t>
      </w:r>
      <w:r w:rsidR="003058D6">
        <w:rPr>
          <w:rFonts w:cs="B Koodak" w:hint="cs"/>
          <w:sz w:val="20"/>
          <w:szCs w:val="20"/>
          <w:rtl/>
          <w:lang w:bidi="fa-IR"/>
        </w:rPr>
        <w:t>مهندسی بهد</w:t>
      </w:r>
      <w:r w:rsidR="00C6504F">
        <w:rPr>
          <w:rFonts w:cs="B Koodak" w:hint="cs"/>
          <w:sz w:val="20"/>
          <w:szCs w:val="20"/>
          <w:rtl/>
          <w:lang w:bidi="fa-IR"/>
        </w:rPr>
        <w:t>اشت حرفه ای و ایمنی کار-ارشد</w:t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دانشکده:</w:t>
      </w:r>
      <w:r w:rsidR="003058D6">
        <w:rPr>
          <w:rFonts w:cs="B Koodak" w:hint="cs"/>
          <w:sz w:val="20"/>
          <w:szCs w:val="20"/>
          <w:rtl/>
          <w:lang w:bidi="fa-IR"/>
        </w:rPr>
        <w:t xml:space="preserve"> بهداشت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>
        <w:rPr>
          <w:rFonts w:cs="B Koodak" w:hint="cs"/>
          <w:sz w:val="20"/>
          <w:szCs w:val="20"/>
          <w:rtl/>
          <w:lang w:bidi="fa-IR"/>
        </w:rPr>
        <w:tab/>
        <w:t xml:space="preserve"> </w:t>
      </w:r>
      <w:r w:rsidR="00C6504F">
        <w:rPr>
          <w:rFonts w:cs="B Koodak" w:hint="cs"/>
          <w:sz w:val="20"/>
          <w:szCs w:val="20"/>
          <w:rtl/>
          <w:lang w:bidi="fa-IR"/>
        </w:rPr>
        <w:t xml:space="preserve"> کد درس: 1269013 </w:t>
      </w:r>
      <w:r w:rsidR="003058D6">
        <w:rPr>
          <w:rFonts w:cs="B Koodak" w:hint="cs"/>
          <w:sz w:val="20"/>
          <w:szCs w:val="20"/>
          <w:rtl/>
          <w:lang w:bidi="fa-IR"/>
        </w:rPr>
        <w:t xml:space="preserve"> 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>سال تحصیلی:</w:t>
      </w:r>
      <w:r w:rsidR="003058D6">
        <w:rPr>
          <w:rFonts w:cs="B Koodak" w:hint="cs"/>
          <w:sz w:val="20"/>
          <w:szCs w:val="20"/>
          <w:rtl/>
          <w:lang w:bidi="fa-IR"/>
        </w:rPr>
        <w:t>140</w:t>
      </w:r>
      <w:r w:rsidR="00A021E3">
        <w:rPr>
          <w:rFonts w:cs="B Koodak" w:hint="cs"/>
          <w:sz w:val="20"/>
          <w:szCs w:val="20"/>
          <w:rtl/>
          <w:lang w:bidi="fa-IR"/>
        </w:rPr>
        <w:t>5</w:t>
      </w:r>
      <w:r w:rsidR="003058D6">
        <w:rPr>
          <w:rFonts w:cs="B Koodak" w:hint="cs"/>
          <w:sz w:val="20"/>
          <w:szCs w:val="20"/>
          <w:rtl/>
          <w:lang w:bidi="fa-IR"/>
        </w:rPr>
        <w:t>-140</w:t>
      </w:r>
      <w:r w:rsidR="00A021E3">
        <w:rPr>
          <w:rFonts w:cs="B Koodak" w:hint="cs"/>
          <w:sz w:val="20"/>
          <w:szCs w:val="20"/>
          <w:rtl/>
          <w:lang w:bidi="fa-IR"/>
        </w:rPr>
        <w:t>4</w:t>
      </w:r>
      <w:r w:rsidR="003058D6">
        <w:rPr>
          <w:rFonts w:cs="B Koodak" w:hint="cs"/>
          <w:sz w:val="20"/>
          <w:szCs w:val="20"/>
          <w:rtl/>
          <w:lang w:bidi="fa-IR"/>
        </w:rPr>
        <w:tab/>
        <w:t>پیشنیاز:</w:t>
      </w:r>
      <w:r w:rsidR="00C6504F">
        <w:rPr>
          <w:rFonts w:cs="B Koodak" w:hint="cs"/>
          <w:sz w:val="20"/>
          <w:szCs w:val="20"/>
          <w:rtl/>
          <w:lang w:bidi="fa-IR"/>
        </w:rPr>
        <w:t>-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تعداد واحد:</w:t>
      </w:r>
      <w:r w:rsidR="003058D6">
        <w:rPr>
          <w:rFonts w:cs="B Koodak" w:hint="cs"/>
          <w:sz w:val="20"/>
          <w:szCs w:val="20"/>
          <w:rtl/>
          <w:lang w:bidi="fa-IR"/>
        </w:rPr>
        <w:t>2</w:t>
      </w:r>
      <w:r w:rsidR="003058D6">
        <w:rPr>
          <w:rFonts w:cs="B Koodak" w:hint="cs"/>
          <w:sz w:val="20"/>
          <w:szCs w:val="20"/>
          <w:rtl/>
          <w:lang w:bidi="fa-IR"/>
        </w:rPr>
        <w:tab/>
        <w:t xml:space="preserve">  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>ترم تحصیلی:</w:t>
      </w:r>
      <w:r w:rsidR="00C6504F">
        <w:rPr>
          <w:rFonts w:cs="B Koodak" w:hint="cs"/>
          <w:sz w:val="20"/>
          <w:szCs w:val="20"/>
          <w:rtl/>
          <w:lang w:bidi="fa-IR"/>
        </w:rPr>
        <w:t xml:space="preserve"> ترم1</w:t>
      </w:r>
      <w:r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 xml:space="preserve"> میزان واحد به تفکیک: </w:t>
      </w:r>
      <w:r w:rsidR="003058D6">
        <w:rPr>
          <w:rFonts w:cs="B Koodak" w:hint="cs"/>
          <w:sz w:val="20"/>
          <w:szCs w:val="20"/>
          <w:rtl/>
          <w:lang w:bidi="fa-IR"/>
        </w:rPr>
        <w:t>2 واحد نظری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058D6">
        <w:rPr>
          <w:rFonts w:cs="B Koodak" w:hint="cs"/>
          <w:sz w:val="20"/>
          <w:szCs w:val="20"/>
          <w:rtl/>
          <w:lang w:bidi="fa-IR"/>
        </w:rPr>
        <w:t xml:space="preserve">                              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>گروه مدرسی</w:t>
      </w:r>
      <w:r>
        <w:rPr>
          <w:rFonts w:cs="B Koodak" w:hint="cs"/>
          <w:sz w:val="20"/>
          <w:szCs w:val="20"/>
          <w:rtl/>
          <w:lang w:bidi="fa-IR"/>
        </w:rPr>
        <w:t>ن:</w:t>
      </w:r>
      <w:r w:rsidR="003058D6">
        <w:rPr>
          <w:rFonts w:cs="B Koodak" w:hint="cs"/>
          <w:sz w:val="20"/>
          <w:szCs w:val="20"/>
          <w:rtl/>
          <w:lang w:bidi="fa-IR"/>
        </w:rPr>
        <w:t>=</w:t>
      </w:r>
      <w:r>
        <w:rPr>
          <w:rFonts w:cs="B Koodak" w:hint="cs"/>
          <w:sz w:val="20"/>
          <w:szCs w:val="20"/>
          <w:rtl/>
          <w:lang w:bidi="fa-IR"/>
        </w:rPr>
        <w:tab/>
      </w:r>
      <w:r w:rsidR="003058D6">
        <w:rPr>
          <w:rFonts w:cs="B Koodak" w:hint="cs"/>
          <w:sz w:val="20"/>
          <w:szCs w:val="20"/>
          <w:rtl/>
          <w:lang w:bidi="fa-IR"/>
        </w:rPr>
        <w:tab/>
      </w:r>
      <w:r w:rsidR="003058D6">
        <w:rPr>
          <w:rFonts w:cs="B Koodak" w:hint="cs"/>
          <w:sz w:val="20"/>
          <w:szCs w:val="20"/>
          <w:rtl/>
          <w:lang w:bidi="fa-IR"/>
        </w:rPr>
        <w:tab/>
      </w:r>
      <w:r w:rsidR="003058D6">
        <w:rPr>
          <w:rFonts w:cs="B Koodak" w:hint="cs"/>
          <w:sz w:val="20"/>
          <w:szCs w:val="20"/>
          <w:rtl/>
          <w:lang w:bidi="fa-IR"/>
        </w:rPr>
        <w:tab/>
        <w:t xml:space="preserve">                                      </w:t>
      </w:r>
      <w:r>
        <w:rPr>
          <w:rFonts w:cs="B Koodak" w:hint="cs"/>
          <w:sz w:val="20"/>
          <w:szCs w:val="20"/>
          <w:rtl/>
          <w:lang w:bidi="fa-IR"/>
        </w:rPr>
        <w:t>روز و ساعت درس:</w:t>
      </w:r>
      <w:r w:rsidR="00C6504F">
        <w:rPr>
          <w:rFonts w:cs="B Koodak" w:hint="cs"/>
          <w:sz w:val="20"/>
          <w:szCs w:val="20"/>
          <w:rtl/>
          <w:lang w:bidi="fa-IR"/>
        </w:rPr>
        <w:t>چهار</w:t>
      </w:r>
      <w:r w:rsidR="003058D6">
        <w:rPr>
          <w:rFonts w:cs="B Koodak" w:hint="cs"/>
          <w:sz w:val="20"/>
          <w:szCs w:val="20"/>
          <w:rtl/>
          <w:lang w:bidi="fa-IR"/>
        </w:rPr>
        <w:t>شنبه</w:t>
      </w:r>
      <w:r w:rsidR="001448A3">
        <w:rPr>
          <w:rFonts w:cs="B Koodak" w:hint="cs"/>
          <w:sz w:val="20"/>
          <w:szCs w:val="20"/>
          <w:rtl/>
          <w:lang w:bidi="fa-IR"/>
        </w:rPr>
        <w:t>12</w:t>
      </w:r>
      <w:r w:rsidR="00C6504F">
        <w:rPr>
          <w:rFonts w:cs="B Koodak" w:hint="cs"/>
          <w:sz w:val="20"/>
          <w:szCs w:val="20"/>
          <w:rtl/>
          <w:lang w:bidi="fa-IR"/>
        </w:rPr>
        <w:t>-10</w:t>
      </w:r>
      <w:r>
        <w:rPr>
          <w:rFonts w:cs="B Koodak" w:hint="cs"/>
          <w:sz w:val="20"/>
          <w:szCs w:val="20"/>
          <w:rtl/>
          <w:lang w:bidi="fa-IR"/>
        </w:rPr>
        <w:tab/>
        <w:t xml:space="preserve">   مدرس مسئول:</w:t>
      </w:r>
      <w:r w:rsidR="003058D6">
        <w:rPr>
          <w:rFonts w:cs="B Koodak" w:hint="cs"/>
          <w:sz w:val="20"/>
          <w:szCs w:val="20"/>
          <w:rtl/>
          <w:lang w:bidi="fa-IR"/>
        </w:rPr>
        <w:t>معصومه وهابی</w:t>
      </w:r>
      <w:r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پست الکترونیکی:</w:t>
      </w:r>
      <w:r w:rsidR="003058D6">
        <w:rPr>
          <w:rFonts w:cs="B Koodak"/>
          <w:sz w:val="20"/>
          <w:szCs w:val="20"/>
          <w:lang w:bidi="fa-IR"/>
        </w:rPr>
        <w:t>vahabimasume@yahoo.com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DD1D15">
        <w:rPr>
          <w:rFonts w:cs="B Koodak" w:hint="cs"/>
          <w:sz w:val="20"/>
          <w:szCs w:val="20"/>
          <w:rtl/>
          <w:lang w:bidi="fa-IR"/>
        </w:rPr>
        <w:tab/>
      </w:r>
    </w:p>
    <w:p w:rsidR="00EB6AFF" w:rsidRDefault="003C30A0" w:rsidP="003058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tl/>
          <w:lang w:bidi="fa-IR"/>
        </w:rPr>
      </w:pPr>
      <w:r w:rsidRPr="00A03840">
        <w:rPr>
          <w:rFonts w:cs="B Koodak" w:hint="cs"/>
          <w:sz w:val="20"/>
          <w:szCs w:val="20"/>
          <w:rtl/>
          <w:lang w:bidi="fa-IR"/>
        </w:rPr>
        <w:t>اهداف کلی درس:</w:t>
      </w:r>
      <w:r w:rsidR="0091212E">
        <w:rPr>
          <w:rFonts w:cs="B Koodak" w:hint="cs"/>
          <w:sz w:val="20"/>
          <w:szCs w:val="20"/>
          <w:rtl/>
          <w:lang w:bidi="fa-IR"/>
        </w:rPr>
        <w:t xml:space="preserve"> آشنایی با اصول سم شناسی و پایش بیولوژیک</w:t>
      </w:r>
      <w:r w:rsidRPr="00A03840">
        <w:rPr>
          <w:rFonts w:cs="B Koodak" w:hint="cs"/>
          <w:sz w:val="20"/>
          <w:szCs w:val="20"/>
          <w:rtl/>
          <w:lang w:bidi="fa-IR"/>
        </w:rPr>
        <w:tab/>
      </w:r>
      <w:r>
        <w:rPr>
          <w:rFonts w:hint="cs"/>
          <w:rtl/>
          <w:lang w:bidi="fa-IR"/>
        </w:rPr>
        <w:tab/>
      </w:r>
    </w:p>
    <w:p w:rsidR="00EA12D2" w:rsidRPr="0091212E" w:rsidRDefault="00EB6AFF" w:rsidP="00F278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3" w:color="auto"/>
          <w:between w:val="single" w:sz="4" w:space="1" w:color="auto"/>
          <w:bar w:val="single" w:sz="4" w:color="auto"/>
        </w:pBdr>
        <w:ind w:left="360"/>
        <w:rPr>
          <w:rFonts w:cs="B Koodak"/>
          <w:color w:val="000000" w:themeColor="text1"/>
          <w:sz w:val="20"/>
          <w:szCs w:val="20"/>
          <w:rtl/>
          <w:lang w:bidi="fa-IR"/>
        </w:rPr>
      </w:pPr>
      <w:r w:rsidRPr="0091212E">
        <w:rPr>
          <w:rFonts w:cs="B Koodak" w:hint="cs"/>
          <w:color w:val="000000" w:themeColor="text1"/>
          <w:sz w:val="20"/>
          <w:szCs w:val="20"/>
          <w:rtl/>
          <w:lang w:bidi="fa-IR"/>
        </w:rPr>
        <w:t>اهداف اختصاصی</w:t>
      </w:r>
      <w:r w:rsidR="00B457A6" w:rsidRPr="0091212E">
        <w:rPr>
          <w:rFonts w:cs="B Koodak" w:hint="cs"/>
          <w:color w:val="000000" w:themeColor="text1"/>
          <w:sz w:val="20"/>
          <w:szCs w:val="20"/>
          <w:rtl/>
          <w:lang w:bidi="fa-IR"/>
        </w:rPr>
        <w:t>:</w:t>
      </w:r>
      <w:r w:rsidR="0091212E" w:rsidRPr="0091212E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 </w:t>
      </w:r>
      <w:r w:rsidR="00C6504F">
        <w:rPr>
          <w:rFonts w:cs="B Koodak" w:hint="cs"/>
          <w:color w:val="000000" w:themeColor="text1"/>
          <w:sz w:val="20"/>
          <w:szCs w:val="20"/>
          <w:rtl/>
          <w:lang w:bidi="fa-IR"/>
        </w:rPr>
        <w:t>ارزیابی ریسک،</w:t>
      </w:r>
      <w:r w:rsidR="0091212E" w:rsidRPr="0091212E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 آشنایی با توکسیکوکینتیک و توکسیکودینامیک سموم، آشنایی با پایش بیولوژی و ش</w:t>
      </w:r>
      <w:r w:rsidR="00C6504F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اخص های مواجهه و اثر، مدل های </w:t>
      </w:r>
      <w:r w:rsidR="00C6504F">
        <w:rPr>
          <w:rFonts w:cs="B Koodak"/>
          <w:color w:val="000000" w:themeColor="text1"/>
          <w:sz w:val="20"/>
          <w:szCs w:val="20"/>
          <w:lang w:bidi="fa-IR"/>
        </w:rPr>
        <w:t>PBPK</w:t>
      </w:r>
      <w:r w:rsidR="00C6504F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 ، </w:t>
      </w:r>
      <w:r w:rsidR="0091212E" w:rsidRPr="0091212E">
        <w:rPr>
          <w:rFonts w:cs="B Koodak" w:hint="cs"/>
          <w:color w:val="000000" w:themeColor="text1"/>
          <w:sz w:val="20"/>
          <w:szCs w:val="20"/>
          <w:rtl/>
          <w:lang w:bidi="fa-IR"/>
        </w:rPr>
        <w:t>مکانیسم اثر و سم شناسی ارگان هدف</w:t>
      </w:r>
      <w:r w:rsidR="00EA12D2">
        <w:rPr>
          <w:rFonts w:cs="B Koodak" w:hint="cs"/>
          <w:color w:val="000000" w:themeColor="text1"/>
          <w:sz w:val="20"/>
          <w:szCs w:val="20"/>
          <w:rtl/>
          <w:lang w:bidi="fa-IR"/>
        </w:rPr>
        <w:t>،</w:t>
      </w:r>
      <w:r w:rsidR="00C6504F">
        <w:rPr>
          <w:rFonts w:cs="B Koodak" w:hint="cs"/>
          <w:color w:val="000000" w:themeColor="text1"/>
          <w:sz w:val="20"/>
          <w:szCs w:val="20"/>
          <w:rtl/>
          <w:lang w:bidi="fa-IR"/>
        </w:rPr>
        <w:t>سم شناسی حلال ها، سم شناسی فلزات، سم شناسی پلیمرها</w:t>
      </w:r>
      <w:r w:rsidR="00F27834">
        <w:rPr>
          <w:rFonts w:asciiTheme="minorHAnsi" w:eastAsiaTheme="minorEastAsia" w:cs="B Zar" w:hint="cs"/>
          <w:color w:val="404040" w:themeColor="text1" w:themeTint="BF"/>
          <w:kern w:val="24"/>
          <w:sz w:val="20"/>
          <w:szCs w:val="20"/>
          <w:rtl/>
          <w:lang w:bidi="fa-IR"/>
        </w:rPr>
        <w:t xml:space="preserve"> </w:t>
      </w:r>
      <w:r w:rsidR="00F27834" w:rsidRPr="00F27834">
        <w:rPr>
          <w:rFonts w:asciiTheme="minorHAnsi" w:eastAsiaTheme="minorEastAsia" w:cs="B Koodak" w:hint="cs"/>
          <w:color w:val="404040" w:themeColor="text1" w:themeTint="BF"/>
          <w:kern w:val="24"/>
          <w:sz w:val="20"/>
          <w:szCs w:val="20"/>
          <w:rtl/>
          <w:lang w:bidi="fa-IR"/>
        </w:rPr>
        <w:t>و مونومرها</w:t>
      </w:r>
      <w:r w:rsidR="00F27834">
        <w:rPr>
          <w:rFonts w:asciiTheme="minorHAnsi" w:eastAsiaTheme="minorEastAsia" w:cs="B Zar" w:hint="cs"/>
          <w:color w:val="404040" w:themeColor="text1" w:themeTint="BF"/>
          <w:kern w:val="24"/>
          <w:sz w:val="56"/>
          <w:szCs w:val="56"/>
          <w:rtl/>
          <w:lang w:bidi="fa-IR"/>
        </w:rPr>
        <w:t xml:space="preserve"> </w:t>
      </w:r>
      <w:r w:rsidR="00EA12D2" w:rsidRPr="00EA12D2">
        <w:rPr>
          <w:rFonts w:asciiTheme="minorHAnsi" w:eastAsiaTheme="minorEastAsia" w:cs="B Zar" w:hint="cs"/>
          <w:color w:val="404040" w:themeColor="text1" w:themeTint="BF"/>
          <w:kern w:val="24"/>
          <w:sz w:val="56"/>
          <w:szCs w:val="56"/>
          <w:rtl/>
          <w:lang w:bidi="fa-IR"/>
        </w:rPr>
        <w:t xml:space="preserve"> </w:t>
      </w:r>
    </w:p>
    <w:p w:rsidR="00A03840" w:rsidRPr="00C13472" w:rsidRDefault="004C32AE" w:rsidP="001D1E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="B Koodak"/>
          <w:lang w:bidi="fa-IR"/>
        </w:rPr>
      </w:pPr>
      <w:r w:rsidRPr="00C13472">
        <w:rPr>
          <w:rFonts w:cs="B Koodak" w:hint="cs"/>
          <w:color w:val="000000" w:themeColor="text1"/>
          <w:rtl/>
          <w:lang w:bidi="fa-IR"/>
        </w:rPr>
        <w:t>شرح دوره</w:t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  <w:r w:rsidR="003C30A0" w:rsidRPr="00C13472">
        <w:rPr>
          <w:rFonts w:cs="B Koodak" w:hint="cs"/>
          <w:rtl/>
          <w:lang w:bidi="fa-IR"/>
        </w:rPr>
        <w:tab/>
      </w:r>
    </w:p>
    <w:p w:rsidR="00A03840" w:rsidRDefault="000D7A3F" w:rsidP="00A03840">
      <w:pPr>
        <w:rPr>
          <w:rtl/>
          <w:lang w:bidi="fa-IR"/>
        </w:rPr>
      </w:pPr>
    </w:p>
    <w:tbl>
      <w:tblPr>
        <w:bidiVisual/>
        <w:tblW w:w="1043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"/>
        <w:gridCol w:w="1321"/>
        <w:gridCol w:w="3544"/>
        <w:gridCol w:w="1574"/>
        <w:gridCol w:w="1412"/>
        <w:gridCol w:w="1550"/>
      </w:tblGrid>
      <w:tr w:rsidR="00144D8C" w:rsidTr="00856A6C">
        <w:tc>
          <w:tcPr>
            <w:tcW w:w="1034" w:type="dxa"/>
            <w:shd w:val="clear" w:color="auto" w:fill="auto"/>
            <w:vAlign w:val="center"/>
          </w:tcPr>
          <w:p w:rsidR="00A03840" w:rsidRPr="007C2419" w:rsidRDefault="003C30A0" w:rsidP="007C2419">
            <w:pPr>
              <w:spacing w:line="360" w:lineRule="auto"/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جلسه</w:t>
            </w:r>
          </w:p>
        </w:tc>
        <w:tc>
          <w:tcPr>
            <w:tcW w:w="1321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رئوس مطالب(مفاهیم مورد انتظار تدریس)</w:t>
            </w:r>
          </w:p>
        </w:tc>
        <w:tc>
          <w:tcPr>
            <w:tcW w:w="1574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فعالیت فراگیران</w:t>
            </w:r>
          </w:p>
        </w:tc>
        <w:tc>
          <w:tcPr>
            <w:tcW w:w="1412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روش تدریس</w:t>
            </w:r>
          </w:p>
        </w:tc>
        <w:tc>
          <w:tcPr>
            <w:tcW w:w="1550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نام مدرس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412E23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sz w:val="20"/>
                <w:szCs w:val="20"/>
                <w:rtl/>
                <w:lang w:bidi="fa-IR"/>
              </w:rPr>
            </w:pPr>
            <w:r w:rsidRPr="00412E23">
              <w:rPr>
                <w:rFonts w:ascii="Tahoma" w:hAnsi="Tahoma" w:cs="B Koodak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1321" w:type="dxa"/>
            <w:shd w:val="clear" w:color="auto" w:fill="auto"/>
          </w:tcPr>
          <w:p w:rsidR="00A03840" w:rsidRPr="00446636" w:rsidRDefault="001F0BAF" w:rsidP="001448A3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bookmarkStart w:id="0" w:name="_GoBack"/>
            <w:bookmarkEnd w:id="0"/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7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8E6571" w:rsidRPr="00580089" w:rsidRDefault="00856A6C" w:rsidP="00C6504F">
            <w:pPr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عارفه، معرفي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سرفصل و رئوس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طالب،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عرفي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نابع،</w:t>
            </w:r>
            <w:r w:rsidRPr="00936919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</w:t>
            </w:r>
            <w:r w:rsidRPr="00936919">
              <w:rPr>
                <w:rFonts w:cs="B Koodak"/>
                <w:sz w:val="18"/>
                <w:szCs w:val="18"/>
                <w:rtl/>
                <w:lang w:bidi="fa-IR"/>
              </w:rPr>
              <w:t>نحوه</w:t>
            </w:r>
            <w:r w:rsidRPr="00936919">
              <w:rPr>
                <w:rFonts w:cs="B Koodak" w:hint="cs"/>
                <w:sz w:val="18"/>
                <w:szCs w:val="18"/>
                <w:rtl/>
                <w:lang w:bidi="fa-IR"/>
              </w:rPr>
              <w:softHyphen/>
            </w:r>
            <w:r w:rsidRPr="00936919">
              <w:rPr>
                <w:rFonts w:cs="B Koodak"/>
                <w:sz w:val="18"/>
                <w:szCs w:val="18"/>
                <w:rtl/>
                <w:lang w:bidi="fa-IR"/>
              </w:rPr>
              <w:t>ی ارزیابی دانشجویان،</w:t>
            </w:r>
            <w:r w:rsidRPr="00936919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</w:t>
            </w:r>
            <w:r w:rsidR="00C6504F">
              <w:rPr>
                <w:rFonts w:cs="B Koodak" w:hint="cs"/>
                <w:sz w:val="18"/>
                <w:szCs w:val="18"/>
                <w:rtl/>
                <w:lang w:bidi="fa-IR"/>
              </w:rPr>
              <w:t>ارزیابی ریسک</w:t>
            </w:r>
          </w:p>
          <w:p w:rsidR="00A113C7" w:rsidRPr="00A113C7" w:rsidRDefault="00A113C7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74" w:type="dxa"/>
            <w:shd w:val="clear" w:color="auto" w:fill="auto"/>
          </w:tcPr>
          <w:p w:rsidR="00A113C7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1F0BAF" w:rsidP="001448A3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9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7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C6504F" w:rsidP="007C2419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 xml:space="preserve">اریابی ریسک، </w:t>
            </w:r>
            <w:r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ارتباط دوز- پاسخ</w:t>
            </w: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 xml:space="preserve">، </w:t>
            </w:r>
            <w:r w:rsidRPr="00014E8E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دوز ایمن انسانی، حدود مجاز مواجهه شغلی و نحوه ی تعیین آنها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856A6C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10228C" w:rsidP="001448A3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="001F0BA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6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7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C6504F" w:rsidP="007C2419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اریابی ریسک، ارزیابی مواجهه، تعیین ریسک</w:t>
            </w:r>
            <w:r w:rsidR="0010228C"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 xml:space="preserve"> سرطان زایی و غیرسرطان زایی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10228C" w:rsidP="001448A3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1F0BA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7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10228C" w:rsidP="00C6504F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>مکانیسم های سمیت مواد شیمیایی، استرس اکسیداتیو و پراکسیداسیون لیپیدها- مکانیسم های ترمیم سلول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10228C" w:rsidP="001448A3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  <w:r w:rsidR="001F0BA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0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7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10228C" w:rsidP="007C2419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توکسیکوکینتیک و توکسیکودینامیک</w:t>
            </w: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C6504F"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بیوترانسفورماسیون (تعریف، مراحل بیوترانسفورماسیون، انواع واکنش های بیوترانسفورماسیون، محل انجام واکنش های بیوترانسفورماسیون) و دفع مواد سمی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b/>
                <w:bCs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b/>
                <w:bCs/>
                <w:sz w:val="18"/>
                <w:szCs w:val="18"/>
                <w:rtl/>
                <w:lang w:bidi="fa-IR"/>
              </w:rPr>
              <w:t>6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1F0BAF" w:rsidP="001448A3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7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8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C6504F" w:rsidP="007C2419">
            <w:pPr>
              <w:jc w:val="center"/>
              <w:rPr>
                <w:rFonts w:cs="B Koodak"/>
                <w:b/>
                <w:bCs/>
                <w:sz w:val="18"/>
                <w:szCs w:val="18"/>
                <w:lang w:bidi="fa-IR"/>
              </w:rPr>
            </w:pPr>
            <w:r>
              <w:rPr>
                <w:rFonts w:cs="B Koodak" w:hint="cs"/>
                <w:b/>
                <w:bCs/>
                <w:sz w:val="18"/>
                <w:szCs w:val="18"/>
                <w:rtl/>
                <w:lang w:bidi="fa-IR"/>
              </w:rPr>
              <w:t xml:space="preserve">انواع مدل های </w:t>
            </w:r>
            <w:r>
              <w:rPr>
                <w:rFonts w:cs="B Koodak"/>
                <w:b/>
                <w:bCs/>
                <w:sz w:val="18"/>
                <w:szCs w:val="18"/>
                <w:lang w:bidi="fa-IR"/>
              </w:rPr>
              <w:t>PBPK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lastRenderedPageBreak/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lastRenderedPageBreak/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lastRenderedPageBreak/>
              <w:t>7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713F1E" w:rsidP="001448A3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="001F0BA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8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C6504F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پایش بیولوژیک (تعریف، اهداف، مزایا، معایب، استراتژی های پایش بیولوژیک)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8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713F1E" w:rsidP="001448A3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1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8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C6504F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cs="B Koodak" w:hint="cs"/>
                <w:sz w:val="18"/>
                <w:szCs w:val="18"/>
                <w:rtl/>
                <w:lang w:bidi="fa-IR"/>
              </w:rPr>
              <w:t>پایش بیولوژیک (پایش مواجهه و پایش اثر، استاندارهای پایش بیولوژیک، انواع نمونه های مورد استفاده در پایش بیولوژیک، عوامل مداخله گر، زمان نمونه برداری)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9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713F1E" w:rsidP="001448A3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1F0BA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8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8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FE266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AF11D7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فلزات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(عوامل موثربر سمیت فلزات، مکانیسم اثر فلزات، فرم های در دسترس فلزات و سرطان زایی آنها)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A03840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0</w:t>
            </w:r>
          </w:p>
        </w:tc>
        <w:tc>
          <w:tcPr>
            <w:tcW w:w="1321" w:type="dxa"/>
            <w:shd w:val="clear" w:color="auto" w:fill="auto"/>
          </w:tcPr>
          <w:p w:rsidR="00A03840" w:rsidRPr="00014E8E" w:rsidRDefault="001F0BAF" w:rsidP="001448A3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9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Pr="00014E8E" w:rsidRDefault="00FE266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AF11D7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فلزات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5B19F4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(دسته بندی فلزات، آرسنیک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بریلیوم، کادمیوم، </w:t>
            </w:r>
            <w:r w:rsidRPr="005B19F4">
              <w:rPr>
                <w:rFonts w:cs="B Koodak" w:hint="cs"/>
                <w:sz w:val="18"/>
                <w:szCs w:val="18"/>
                <w:rtl/>
                <w:lang w:bidi="fa-IR"/>
              </w:rPr>
              <w:t>طبقه بندی مواد سرطان زا)</w:t>
            </w:r>
          </w:p>
        </w:tc>
        <w:tc>
          <w:tcPr>
            <w:tcW w:w="1574" w:type="dxa"/>
            <w:shd w:val="clear" w:color="auto" w:fill="auto"/>
          </w:tcPr>
          <w:p w:rsidR="00A03840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A03840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A03840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412381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1</w:t>
            </w:r>
          </w:p>
        </w:tc>
        <w:tc>
          <w:tcPr>
            <w:tcW w:w="1321" w:type="dxa"/>
            <w:shd w:val="clear" w:color="auto" w:fill="auto"/>
          </w:tcPr>
          <w:p w:rsidR="00412381" w:rsidRPr="00014E8E" w:rsidRDefault="00713F1E" w:rsidP="001448A3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="001F0BA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9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412381" w:rsidRPr="00014E8E" w:rsidRDefault="00FE266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AF11D7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فلزات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5B19F4">
              <w:rPr>
                <w:rFonts w:cs="B Koodak" w:hint="cs"/>
                <w:sz w:val="18"/>
                <w:szCs w:val="18"/>
                <w:rtl/>
                <w:lang w:bidi="fa-IR"/>
              </w:rPr>
              <w:t>(کروم، نیکل، سرب، جیوه، آلومینیوم، منگنز، روی)</w:t>
            </w:r>
          </w:p>
        </w:tc>
        <w:tc>
          <w:tcPr>
            <w:tcW w:w="1574" w:type="dxa"/>
            <w:shd w:val="clear" w:color="auto" w:fill="auto"/>
          </w:tcPr>
          <w:p w:rsidR="00412381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412381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412381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412381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2</w:t>
            </w:r>
          </w:p>
        </w:tc>
        <w:tc>
          <w:tcPr>
            <w:tcW w:w="1321" w:type="dxa"/>
            <w:shd w:val="clear" w:color="auto" w:fill="auto"/>
          </w:tcPr>
          <w:p w:rsidR="00412381" w:rsidRPr="00014E8E" w:rsidRDefault="00713F1E" w:rsidP="001448A3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="001F0BA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9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 w:rsidR="001320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9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412381" w:rsidRPr="00014E8E" w:rsidRDefault="00FE266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EC3118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حلال های آلی ( تعریف حلال، شیمی حلال های آلی، انواع حلال های آلی، کاربرد و خطرات حلال ها، مکانیسم و اثرات حلال ها)</w:t>
            </w:r>
          </w:p>
        </w:tc>
        <w:tc>
          <w:tcPr>
            <w:tcW w:w="1574" w:type="dxa"/>
            <w:shd w:val="clear" w:color="auto" w:fill="auto"/>
          </w:tcPr>
          <w:p w:rsidR="00412381" w:rsidRPr="00A113C7" w:rsidRDefault="0058008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412381" w:rsidRPr="00A113C7" w:rsidRDefault="0040219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550" w:type="dxa"/>
            <w:shd w:val="clear" w:color="auto" w:fill="auto"/>
          </w:tcPr>
          <w:p w:rsidR="00412381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412381" w:rsidRPr="00014E8E" w:rsidRDefault="004A5B8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3</w:t>
            </w:r>
          </w:p>
        </w:tc>
        <w:tc>
          <w:tcPr>
            <w:tcW w:w="1321" w:type="dxa"/>
            <w:shd w:val="clear" w:color="auto" w:fill="auto"/>
          </w:tcPr>
          <w:p w:rsidR="00412381" w:rsidRPr="00014E8E" w:rsidRDefault="00713F1E" w:rsidP="001448A3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1320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6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9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412381" w:rsidRPr="00014E8E" w:rsidRDefault="00FE2669" w:rsidP="00C6504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EC3118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حلال های آلی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7A0862">
              <w:rPr>
                <w:rFonts w:cs="B Koodak" w:hint="cs"/>
                <w:sz w:val="18"/>
                <w:szCs w:val="18"/>
                <w:rtl/>
                <w:lang w:bidi="fa-IR"/>
              </w:rPr>
              <w:t>(حلال های آلیفاتیک اشباع، حلال های آلیفاتیک غیراشباع، حلال های آلیسیکلیک، حلال های آروماتیک تک حلقه ای و چند حلقه ای)</w:t>
            </w:r>
          </w:p>
        </w:tc>
        <w:tc>
          <w:tcPr>
            <w:tcW w:w="1574" w:type="dxa"/>
            <w:shd w:val="clear" w:color="auto" w:fill="auto"/>
          </w:tcPr>
          <w:p w:rsidR="00412381" w:rsidRPr="00A113C7" w:rsidRDefault="00BF3BB5" w:rsidP="00BF3BB5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412381" w:rsidRPr="00A113C7" w:rsidRDefault="00402199" w:rsidP="00BF3BB5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</w:t>
            </w:r>
          </w:p>
        </w:tc>
        <w:tc>
          <w:tcPr>
            <w:tcW w:w="1550" w:type="dxa"/>
            <w:shd w:val="clear" w:color="auto" w:fill="auto"/>
          </w:tcPr>
          <w:p w:rsidR="00412381" w:rsidRPr="00A113C7" w:rsidRDefault="00856A6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412381" w:rsidRPr="00014E8E" w:rsidRDefault="0063562C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4</w:t>
            </w:r>
          </w:p>
        </w:tc>
        <w:tc>
          <w:tcPr>
            <w:tcW w:w="1321" w:type="dxa"/>
            <w:shd w:val="clear" w:color="auto" w:fill="auto"/>
          </w:tcPr>
          <w:p w:rsidR="00412381" w:rsidRPr="00014E8E" w:rsidRDefault="0013202D" w:rsidP="001448A3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  <w:r w:rsidR="00FE2669" w:rsidRPr="005459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0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412381" w:rsidRPr="00014E8E" w:rsidRDefault="00FE266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EC3118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آشنایی با سم شناسی حلال های </w:t>
            </w:r>
            <w:r w:rsidRPr="007A0862">
              <w:rPr>
                <w:rFonts w:cs="B Koodak" w:hint="cs"/>
                <w:sz w:val="18"/>
                <w:szCs w:val="18"/>
                <w:rtl/>
                <w:lang w:bidi="fa-IR"/>
              </w:rPr>
              <w:t>آلی (الکل ها، گلیکول ها، فنل ها، کربونیل ها)</w:t>
            </w:r>
          </w:p>
        </w:tc>
        <w:tc>
          <w:tcPr>
            <w:tcW w:w="1574" w:type="dxa"/>
            <w:shd w:val="clear" w:color="auto" w:fill="auto"/>
          </w:tcPr>
          <w:p w:rsidR="00412381" w:rsidRPr="00BF3BB5" w:rsidRDefault="00C6504F" w:rsidP="007C2419">
            <w:pPr>
              <w:jc w:val="center"/>
              <w:rPr>
                <w:rFonts w:cs="B Koodak"/>
                <w:b/>
                <w:bCs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412381" w:rsidRPr="00A113C7" w:rsidRDefault="00BF3BB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</w:t>
            </w:r>
          </w:p>
        </w:tc>
        <w:tc>
          <w:tcPr>
            <w:tcW w:w="1550" w:type="dxa"/>
            <w:shd w:val="clear" w:color="auto" w:fill="auto"/>
          </w:tcPr>
          <w:p w:rsidR="00412381" w:rsidRPr="00A113C7" w:rsidRDefault="00BF3BB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412381" w:rsidRPr="00014E8E" w:rsidRDefault="0063562C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5</w:t>
            </w:r>
          </w:p>
        </w:tc>
        <w:tc>
          <w:tcPr>
            <w:tcW w:w="1321" w:type="dxa"/>
            <w:shd w:val="clear" w:color="auto" w:fill="auto"/>
          </w:tcPr>
          <w:p w:rsidR="00412381" w:rsidRPr="00014E8E" w:rsidRDefault="00713F1E" w:rsidP="001448A3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="001320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0</w:t>
            </w:r>
            <w:r w:rsidR="0013202D" w:rsidRPr="005802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0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412381" w:rsidRPr="00014E8E" w:rsidRDefault="00FE266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EC3118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حلال های آلی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7A0862">
              <w:rPr>
                <w:rFonts w:cs="B Koodak" w:hint="cs"/>
                <w:sz w:val="18"/>
                <w:szCs w:val="18"/>
                <w:rtl/>
                <w:lang w:bidi="fa-IR"/>
              </w:rPr>
              <w:t>(حلا های هالوژنه و نیتروژنه)</w:t>
            </w:r>
          </w:p>
        </w:tc>
        <w:tc>
          <w:tcPr>
            <w:tcW w:w="1574" w:type="dxa"/>
            <w:shd w:val="clear" w:color="auto" w:fill="auto"/>
          </w:tcPr>
          <w:p w:rsidR="00412381" w:rsidRPr="00A113C7" w:rsidRDefault="00C6504F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412381" w:rsidRPr="00A113C7" w:rsidRDefault="00BF3BB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</w:t>
            </w:r>
          </w:p>
        </w:tc>
        <w:tc>
          <w:tcPr>
            <w:tcW w:w="1550" w:type="dxa"/>
            <w:shd w:val="clear" w:color="auto" w:fill="auto"/>
          </w:tcPr>
          <w:p w:rsidR="00412381" w:rsidRPr="00A113C7" w:rsidRDefault="00BF3BB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856A6C">
        <w:tc>
          <w:tcPr>
            <w:tcW w:w="1034" w:type="dxa"/>
            <w:shd w:val="clear" w:color="auto" w:fill="auto"/>
          </w:tcPr>
          <w:p w:rsidR="00412381" w:rsidRPr="00014E8E" w:rsidRDefault="0063562C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014E8E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6</w:t>
            </w:r>
          </w:p>
        </w:tc>
        <w:tc>
          <w:tcPr>
            <w:tcW w:w="1321" w:type="dxa"/>
            <w:shd w:val="clear" w:color="auto" w:fill="auto"/>
          </w:tcPr>
          <w:p w:rsidR="00412381" w:rsidRPr="00014E8E" w:rsidRDefault="00713F1E" w:rsidP="001448A3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="001320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7</w:t>
            </w:r>
            <w:r w:rsidR="0013202D" w:rsidRPr="005802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0/140</w:t>
            </w:r>
            <w:r w:rsidR="001448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412381" w:rsidRPr="00014E8E" w:rsidRDefault="00FE266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پلیمرها و مونومرها</w:t>
            </w:r>
          </w:p>
        </w:tc>
        <w:tc>
          <w:tcPr>
            <w:tcW w:w="1574" w:type="dxa"/>
            <w:shd w:val="clear" w:color="auto" w:fill="auto"/>
          </w:tcPr>
          <w:p w:rsidR="00412381" w:rsidRPr="00A113C7" w:rsidRDefault="00C6504F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412" w:type="dxa"/>
            <w:shd w:val="clear" w:color="auto" w:fill="auto"/>
          </w:tcPr>
          <w:p w:rsidR="00412381" w:rsidRPr="00A113C7" w:rsidRDefault="00BF3BB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</w:t>
            </w:r>
          </w:p>
        </w:tc>
        <w:tc>
          <w:tcPr>
            <w:tcW w:w="1550" w:type="dxa"/>
            <w:shd w:val="clear" w:color="auto" w:fill="auto"/>
          </w:tcPr>
          <w:p w:rsidR="00412381" w:rsidRPr="00A113C7" w:rsidRDefault="00BF3BB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</w:tbl>
    <w:p w:rsidR="00A03840" w:rsidRPr="00A113C7" w:rsidRDefault="000D7A3F" w:rsidP="00A03840">
      <w:pPr>
        <w:rPr>
          <w:rFonts w:cs="B Nazanin"/>
          <w:rtl/>
          <w:lang w:bidi="fa-IR"/>
        </w:rPr>
      </w:pPr>
    </w:p>
    <w:p w:rsidR="00D611DA" w:rsidRPr="00A113C7" w:rsidRDefault="000D7A3F" w:rsidP="00A03840">
      <w:pPr>
        <w:rPr>
          <w:rFonts w:cs="B Nazanin"/>
          <w:rtl/>
          <w:lang w:bidi="fa-IR"/>
        </w:rPr>
      </w:pPr>
    </w:p>
    <w:p w:rsidR="00D611DA" w:rsidRPr="00A113C7" w:rsidRDefault="000D7A3F" w:rsidP="00A03840">
      <w:pPr>
        <w:rPr>
          <w:rFonts w:cs="B Nazanin"/>
          <w:lang w:bidi="fa-IR"/>
        </w:rPr>
      </w:pPr>
    </w:p>
    <w:p w:rsidR="001D1E26" w:rsidRPr="00EF750B" w:rsidRDefault="004C32AE" w:rsidP="00932DD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color w:val="000000" w:themeColor="text1"/>
          <w:rtl/>
          <w:lang w:bidi="fa-IR"/>
        </w:rPr>
      </w:pPr>
      <w:r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>تکالیف</w:t>
      </w:r>
      <w:r w:rsidR="003C30A0"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 xml:space="preserve"> دانشجو</w:t>
      </w:r>
      <w:r w:rsidR="003C30A0" w:rsidRPr="00EF750B">
        <w:rPr>
          <w:rFonts w:hint="cs"/>
          <w:color w:val="000000" w:themeColor="text1"/>
          <w:rtl/>
          <w:lang w:bidi="fa-IR"/>
        </w:rPr>
        <w:t xml:space="preserve">:   </w:t>
      </w:r>
      <w:r w:rsidR="001C2D63" w:rsidRPr="001C2D63">
        <w:rPr>
          <w:rFonts w:cs="B Koodak" w:hint="cs"/>
          <w:color w:val="000000" w:themeColor="text1"/>
          <w:rtl/>
          <w:lang w:bidi="fa-IR"/>
        </w:rPr>
        <w:t>ارائه پروژه کلاسی</w:t>
      </w:r>
      <w:r w:rsidR="003C30A0" w:rsidRPr="001C2D63">
        <w:rPr>
          <w:rFonts w:cs="B Koodak"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</w:p>
    <w:p w:rsidR="00932DDC" w:rsidRDefault="003C30A0" w:rsidP="00932DD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rtl/>
          <w:lang w:bidi="fa-IR"/>
        </w:rPr>
      </w:pPr>
      <w:r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>نحوه ارزشیابی واحد درسی</w:t>
      </w:r>
      <w:r w:rsidRPr="00EF750B">
        <w:rPr>
          <w:rFonts w:hint="cs"/>
          <w:color w:val="000000" w:themeColor="text1"/>
          <w:rtl/>
          <w:lang w:bidi="fa-IR"/>
        </w:rPr>
        <w:t>:</w:t>
      </w:r>
      <w:r w:rsidRPr="00EF750B">
        <w:rPr>
          <w:rFonts w:hint="cs"/>
          <w:color w:val="000000" w:themeColor="text1"/>
          <w:rtl/>
          <w:lang w:bidi="fa-IR"/>
        </w:rPr>
        <w:tab/>
      </w:r>
      <w:r w:rsidRPr="00EF750B">
        <w:rPr>
          <w:rFonts w:cs="B Zar" w:hint="cs"/>
          <w:color w:val="000000" w:themeColor="text1"/>
          <w:rtl/>
          <w:lang w:bidi="fa-IR"/>
        </w:rPr>
        <w:tab/>
      </w:r>
      <w:r w:rsidR="004C32AE" w:rsidRPr="00EF750B">
        <w:rPr>
          <w:rFonts w:cs="B Zar" w:hint="cs"/>
          <w:color w:val="000000" w:themeColor="text1"/>
          <w:rtl/>
          <w:lang w:bidi="fa-IR"/>
        </w:rPr>
        <w:t xml:space="preserve">نمره تکالیف:  </w:t>
      </w:r>
      <w:r w:rsidR="00A52ED4">
        <w:rPr>
          <w:rFonts w:cs="B Zar" w:hint="cs"/>
          <w:color w:val="000000" w:themeColor="text1"/>
          <w:rtl/>
          <w:lang w:bidi="fa-IR"/>
        </w:rPr>
        <w:t xml:space="preserve">10 </w:t>
      </w:r>
      <w:r w:rsidR="004C32AE" w:rsidRPr="00EF750B">
        <w:rPr>
          <w:rFonts w:cs="B Zar" w:hint="cs"/>
          <w:color w:val="000000" w:themeColor="text1"/>
          <w:rtl/>
          <w:lang w:bidi="fa-IR"/>
        </w:rPr>
        <w:t>درصدنمره</w:t>
      </w:r>
      <w:r w:rsidRPr="00EF750B">
        <w:rPr>
          <w:rFonts w:cs="B Zar" w:hint="cs"/>
          <w:color w:val="000000" w:themeColor="text1"/>
          <w:rtl/>
          <w:lang w:bidi="fa-IR"/>
        </w:rPr>
        <w:tab/>
      </w:r>
      <w:r w:rsidR="004C32AE" w:rsidRPr="00EF750B">
        <w:rPr>
          <w:rFonts w:cs="B Zar" w:hint="cs"/>
          <w:color w:val="000000" w:themeColor="text1"/>
          <w:rtl/>
          <w:lang w:bidi="fa-IR"/>
        </w:rPr>
        <w:t xml:space="preserve"> آزمون میان ترم:       </w:t>
      </w:r>
      <w:r w:rsidR="00A52ED4">
        <w:rPr>
          <w:rFonts w:cs="B Zar" w:hint="cs"/>
          <w:color w:val="000000" w:themeColor="text1"/>
          <w:rtl/>
          <w:lang w:bidi="fa-IR"/>
        </w:rPr>
        <w:t xml:space="preserve">30 </w:t>
      </w:r>
      <w:r w:rsidR="004C32AE" w:rsidRPr="00EF750B">
        <w:rPr>
          <w:rFonts w:cs="B Zar" w:hint="cs"/>
          <w:color w:val="000000" w:themeColor="text1"/>
          <w:rtl/>
          <w:lang w:bidi="fa-IR"/>
        </w:rPr>
        <w:t>د</w:t>
      </w:r>
      <w:r w:rsidR="00A52ED4">
        <w:rPr>
          <w:rFonts w:cs="B Zar" w:hint="cs"/>
          <w:color w:val="000000" w:themeColor="text1"/>
          <w:rtl/>
          <w:lang w:bidi="fa-IR"/>
        </w:rPr>
        <w:t xml:space="preserve">رصد          آزمون پایان ترم: 60 </w:t>
      </w:r>
      <w:r w:rsidR="004C32AE" w:rsidRPr="00EF750B">
        <w:rPr>
          <w:rFonts w:cs="B Zar" w:hint="cs"/>
          <w:color w:val="000000" w:themeColor="text1"/>
          <w:rtl/>
          <w:lang w:bidi="fa-IR"/>
        </w:rPr>
        <w:t>درصد</w:t>
      </w:r>
      <w:r w:rsidRPr="00EF750B">
        <w:rPr>
          <w:rFonts w:hint="cs"/>
          <w:color w:val="000000" w:themeColor="text1"/>
          <w:rtl/>
          <w:lang w:bidi="fa-IR"/>
        </w:rPr>
        <w:tab/>
      </w:r>
      <w:r w:rsidRPr="00EF750B">
        <w:rPr>
          <w:rFonts w:hint="cs"/>
          <w:color w:val="000000" w:themeColor="text1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</w:p>
    <w:p w:rsidR="00C13472" w:rsidRDefault="00932DDC" w:rsidP="00932DD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rtl/>
          <w:lang w:bidi="fa-IR"/>
        </w:rPr>
      </w:pPr>
      <w:r w:rsidRPr="00932DDC">
        <w:rPr>
          <w:rFonts w:ascii="Tahoma" w:hAnsi="Tahoma" w:cs="B Koodak" w:hint="cs"/>
          <w:sz w:val="22"/>
          <w:szCs w:val="22"/>
          <w:rtl/>
          <w:lang w:bidi="fa-IR"/>
        </w:rPr>
        <w:t>منابع اصلی درس و مصوب وزارتخانه:</w:t>
      </w:r>
      <w:r w:rsidR="003C30A0" w:rsidRPr="00932DDC">
        <w:rPr>
          <w:rFonts w:ascii="Tahoma" w:hAnsi="Tahoma" w:cs="B Koodak" w:hint="cs"/>
          <w:sz w:val="22"/>
          <w:szCs w:val="22"/>
          <w:rtl/>
          <w:lang w:bidi="fa-IR"/>
        </w:rPr>
        <w:tab/>
      </w:r>
      <w:r>
        <w:rPr>
          <w:rFonts w:ascii="Tahoma" w:hAnsi="Tahoma" w:cs="B Koodak" w:hint="cs"/>
          <w:sz w:val="22"/>
          <w:szCs w:val="22"/>
          <w:rtl/>
          <w:lang w:bidi="fa-IR"/>
        </w:rPr>
        <w:t xml:space="preserve">                                                                                                                                                                                          </w:t>
      </w:r>
    </w:p>
    <w:p w:rsidR="00C13472" w:rsidRPr="00C13472" w:rsidRDefault="00C13472" w:rsidP="00C13472">
      <w:pPr>
        <w:tabs>
          <w:tab w:val="left" w:pos="2355"/>
        </w:tabs>
        <w:ind w:left="360"/>
        <w:jc w:val="right"/>
        <w:rPr>
          <w:lang w:bidi="fa-IR"/>
        </w:rPr>
      </w:pPr>
      <w:r w:rsidRPr="00C13472">
        <w:rPr>
          <w:lang w:bidi="fa-IR"/>
        </w:rPr>
        <w:t>Chris Winder and Neill Stacey, Occupational Toxicology, CRC PRESS</w:t>
      </w:r>
    </w:p>
    <w:p w:rsidR="00A03840" w:rsidRPr="00A03840" w:rsidRDefault="00C13472" w:rsidP="00C13472">
      <w:pPr>
        <w:tabs>
          <w:tab w:val="left" w:pos="2355"/>
        </w:tabs>
        <w:bidi w:val="0"/>
        <w:rPr>
          <w:lang w:bidi="fa-IR"/>
        </w:rPr>
      </w:pPr>
      <w:proofErr w:type="spellStart"/>
      <w:r w:rsidRPr="00C13472">
        <w:rPr>
          <w:lang w:bidi="fa-IR"/>
        </w:rPr>
        <w:t>Casarett</w:t>
      </w:r>
      <w:proofErr w:type="spellEnd"/>
      <w:r w:rsidRPr="00C13472">
        <w:rPr>
          <w:lang w:bidi="fa-IR"/>
        </w:rPr>
        <w:t xml:space="preserve"> and </w:t>
      </w:r>
      <w:proofErr w:type="spellStart"/>
      <w:r w:rsidRPr="00C13472">
        <w:rPr>
          <w:lang w:bidi="fa-IR"/>
        </w:rPr>
        <w:t>Doull’s</w:t>
      </w:r>
      <w:proofErr w:type="spellEnd"/>
      <w:r w:rsidRPr="00C13472">
        <w:rPr>
          <w:lang w:bidi="fa-IR"/>
        </w:rPr>
        <w:t xml:space="preserve"> Toxicology: The Basic Science of Poisons</w:t>
      </w:r>
      <w:r w:rsidR="003C30A0">
        <w:rPr>
          <w:rFonts w:hint="cs"/>
          <w:rtl/>
          <w:lang w:bidi="fa-IR"/>
        </w:rPr>
        <w:tab/>
      </w:r>
      <w:r w:rsidR="00932DDC">
        <w:rPr>
          <w:rFonts w:hint="cs"/>
          <w:rtl/>
          <w:lang w:bidi="fa-IR"/>
        </w:rPr>
        <w:t xml:space="preserve">      </w:t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932DDC">
        <w:rPr>
          <w:rFonts w:hint="cs"/>
          <w:rtl/>
          <w:lang w:bidi="fa-IR"/>
        </w:rPr>
        <w:t xml:space="preserve">                                                                                                                                              </w:t>
      </w:r>
    </w:p>
    <w:p w:rsidR="009133FF" w:rsidRPr="00A03840" w:rsidRDefault="000D7A3F" w:rsidP="00A03840">
      <w:pPr>
        <w:tabs>
          <w:tab w:val="left" w:pos="2355"/>
        </w:tabs>
        <w:rPr>
          <w:rtl/>
          <w:lang w:bidi="fa-IR"/>
        </w:rPr>
      </w:pPr>
    </w:p>
    <w:sectPr w:rsidR="009133FF" w:rsidRPr="00A03840" w:rsidSect="00A0384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19" w:right="746" w:bottom="144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7A3F" w:rsidRDefault="000D7A3F">
      <w:r>
        <w:separator/>
      </w:r>
    </w:p>
  </w:endnote>
  <w:endnote w:type="continuationSeparator" w:id="0">
    <w:p w:rsidR="000D7A3F" w:rsidRDefault="000D7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0D7A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0D7A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0D7A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7A3F" w:rsidRDefault="000D7A3F">
      <w:r>
        <w:separator/>
      </w:r>
    </w:p>
  </w:footnote>
  <w:footnote w:type="continuationSeparator" w:id="0">
    <w:p w:rsidR="000D7A3F" w:rsidRDefault="000D7A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0D7A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Pr="00675A4A" w:rsidRDefault="003C30A0" w:rsidP="004F2BC1">
    <w:pPr>
      <w:spacing w:line="360" w:lineRule="auto"/>
      <w:jc w:val="center"/>
      <w:rPr>
        <w:rFonts w:cs="B Jadid"/>
        <w:sz w:val="22"/>
        <w:szCs w:val="22"/>
        <w:rtl/>
        <w:lang w:bidi="fa-IR"/>
      </w:rPr>
    </w:pPr>
    <w:r w:rsidRPr="00675A4A">
      <w:rPr>
        <w:rFonts w:cs="B Jadid"/>
        <w:sz w:val="22"/>
        <w:szCs w:val="22"/>
        <w:rtl/>
        <w:lang w:bidi="fa-IR"/>
      </w:rPr>
      <w:t>معاونت آموزش</w:t>
    </w:r>
    <w:r w:rsidR="004F2BC1">
      <w:rPr>
        <w:rFonts w:cs="B Jadid" w:hint="cs"/>
        <w:sz w:val="22"/>
        <w:szCs w:val="22"/>
        <w:rtl/>
        <w:lang w:bidi="fa-IR"/>
      </w:rPr>
      <w:t>ی</w:t>
    </w:r>
    <w:r w:rsidRPr="00675A4A">
      <w:rPr>
        <w:rFonts w:cs="B Jadid"/>
        <w:sz w:val="22"/>
        <w:szCs w:val="22"/>
        <w:rtl/>
        <w:lang w:bidi="fa-IR"/>
      </w:rPr>
      <w:t xml:space="preserve"> دانشگاه علوم پزشک</w:t>
    </w:r>
    <w:r w:rsidRPr="00675A4A">
      <w:rPr>
        <w:rFonts w:cs="B Jadid" w:hint="cs"/>
        <w:sz w:val="22"/>
        <w:szCs w:val="22"/>
        <w:rtl/>
        <w:lang w:bidi="fa-IR"/>
      </w:rPr>
      <w:t>ی</w:t>
    </w:r>
    <w:r w:rsidRPr="00675A4A">
      <w:rPr>
        <w:rFonts w:cs="B Jadid"/>
        <w:sz w:val="22"/>
        <w:szCs w:val="22"/>
        <w:rtl/>
        <w:lang w:bidi="fa-IR"/>
      </w:rPr>
      <w:t xml:space="preserve"> اهواز</w:t>
    </w:r>
  </w:p>
  <w:p w:rsidR="00010F6B" w:rsidRPr="00EC7781" w:rsidRDefault="003C30A0" w:rsidP="00010F6B">
    <w:pPr>
      <w:spacing w:line="360" w:lineRule="auto"/>
      <w:jc w:val="center"/>
      <w:rPr>
        <w:rFonts w:cs="B Jadid"/>
        <w:sz w:val="22"/>
        <w:szCs w:val="22"/>
        <w:rtl/>
        <w:lang w:bidi="fa-IR"/>
      </w:rPr>
    </w:pPr>
    <w:r w:rsidRPr="00A03840">
      <w:rPr>
        <w:rFonts w:cs="B Jadid" w:hint="cs"/>
        <w:sz w:val="22"/>
        <w:szCs w:val="22"/>
        <w:rtl/>
        <w:lang w:bidi="fa-IR"/>
      </w:rPr>
      <w:t>مرکز مطالعات و توسعه آموزش علوم پزشکی</w:t>
    </w:r>
  </w:p>
  <w:p w:rsidR="00010F6B" w:rsidRDefault="000D7A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0D7A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086DEC"/>
    <w:multiLevelType w:val="hybridMultilevel"/>
    <w:tmpl w:val="8D8C95D6"/>
    <w:lvl w:ilvl="0" w:tplc="98C8CD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F06B1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86B97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44FBA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86CA1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88BAD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1EFF2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EE97D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500F2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63CD8"/>
    <w:multiLevelType w:val="hybridMultilevel"/>
    <w:tmpl w:val="C0A61BAE"/>
    <w:lvl w:ilvl="0" w:tplc="66EA93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0CBF0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BCC0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36315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0A003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CAF59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1C81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49C6A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9A2A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D43FF"/>
    <w:multiLevelType w:val="hybridMultilevel"/>
    <w:tmpl w:val="A3A815D2"/>
    <w:lvl w:ilvl="0" w:tplc="5ABAEFF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4248F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30AD87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A3458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92AAB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56C77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149B7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AC301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B8688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NzIytLQwNTUCYiUdpeDU4uLM/DyQAsNaAPeCkAwsAAAA"/>
  </w:docVars>
  <w:rsids>
    <w:rsidRoot w:val="00144D8C"/>
    <w:rsid w:val="000146A1"/>
    <w:rsid w:val="00014E8E"/>
    <w:rsid w:val="000D7A3F"/>
    <w:rsid w:val="0010228C"/>
    <w:rsid w:val="0013202D"/>
    <w:rsid w:val="001448A3"/>
    <w:rsid w:val="00144D8C"/>
    <w:rsid w:val="001C142C"/>
    <w:rsid w:val="001C2D63"/>
    <w:rsid w:val="001D3A1B"/>
    <w:rsid w:val="001F0BAF"/>
    <w:rsid w:val="00210D57"/>
    <w:rsid w:val="002B6EEE"/>
    <w:rsid w:val="002D3827"/>
    <w:rsid w:val="002E15C4"/>
    <w:rsid w:val="003058D6"/>
    <w:rsid w:val="003668B3"/>
    <w:rsid w:val="003B3287"/>
    <w:rsid w:val="003C30A0"/>
    <w:rsid w:val="00402199"/>
    <w:rsid w:val="00412E23"/>
    <w:rsid w:val="00446636"/>
    <w:rsid w:val="004A5B89"/>
    <w:rsid w:val="004C146D"/>
    <w:rsid w:val="004C32AE"/>
    <w:rsid w:val="004F2BC1"/>
    <w:rsid w:val="00512480"/>
    <w:rsid w:val="00544AC6"/>
    <w:rsid w:val="00580089"/>
    <w:rsid w:val="00585EDB"/>
    <w:rsid w:val="00587ABB"/>
    <w:rsid w:val="005B583C"/>
    <w:rsid w:val="00607665"/>
    <w:rsid w:val="0063562C"/>
    <w:rsid w:val="00680BDE"/>
    <w:rsid w:val="00683EE7"/>
    <w:rsid w:val="006A5860"/>
    <w:rsid w:val="00713F1E"/>
    <w:rsid w:val="0076615E"/>
    <w:rsid w:val="00822BDA"/>
    <w:rsid w:val="00856A6C"/>
    <w:rsid w:val="008A7BA8"/>
    <w:rsid w:val="008E6571"/>
    <w:rsid w:val="0091212E"/>
    <w:rsid w:val="00932DDC"/>
    <w:rsid w:val="00947C20"/>
    <w:rsid w:val="00967B8C"/>
    <w:rsid w:val="009B6600"/>
    <w:rsid w:val="009E07A9"/>
    <w:rsid w:val="00A021E3"/>
    <w:rsid w:val="00A11388"/>
    <w:rsid w:val="00A113C7"/>
    <w:rsid w:val="00A52ED4"/>
    <w:rsid w:val="00AB514E"/>
    <w:rsid w:val="00B457A6"/>
    <w:rsid w:val="00BF38C1"/>
    <w:rsid w:val="00BF3BB5"/>
    <w:rsid w:val="00C13472"/>
    <w:rsid w:val="00C576D9"/>
    <w:rsid w:val="00C6504F"/>
    <w:rsid w:val="00CB39CA"/>
    <w:rsid w:val="00D00187"/>
    <w:rsid w:val="00D059FC"/>
    <w:rsid w:val="00DA54A0"/>
    <w:rsid w:val="00DD1D15"/>
    <w:rsid w:val="00EA12D2"/>
    <w:rsid w:val="00EB6AFF"/>
    <w:rsid w:val="00EC7C14"/>
    <w:rsid w:val="00ED389B"/>
    <w:rsid w:val="00EF750B"/>
    <w:rsid w:val="00F27834"/>
    <w:rsid w:val="00FE26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D355EC"/>
  <w15:docId w15:val="{FB5CECF2-5928-48C5-8473-23FC5EE23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3840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C778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C7781"/>
    <w:rPr>
      <w:sz w:val="24"/>
      <w:szCs w:val="24"/>
    </w:rPr>
  </w:style>
  <w:style w:type="paragraph" w:styleId="Footer">
    <w:name w:val="footer"/>
    <w:basedOn w:val="Normal"/>
    <w:link w:val="FooterChar"/>
    <w:rsid w:val="00EC778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C778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A12D2"/>
    <w:pPr>
      <w:bidi w:val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5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9659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1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70864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5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83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6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3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9062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3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3585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6D148-94EE-450E-9B28-F77F0A86C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3</Pages>
  <Words>738</Words>
  <Characters>421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علوم پزشکی و خدمات بهداشتی درمانی جندی شاپور اهواز</vt:lpstr>
    </vt:vector>
  </TitlesOfParts>
  <Company/>
  <LinksUpToDate>false</LinksUpToDate>
  <CharactersWithSpaces>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علوم پزشکی و خدمات بهداشتی درمانی جندی شاپور اهواز</dc:title>
  <dc:creator>amooz-katanbaf</dc:creator>
  <cp:lastModifiedBy>ASUS ZENBOOK</cp:lastModifiedBy>
  <cp:revision>53</cp:revision>
  <dcterms:created xsi:type="dcterms:W3CDTF">2021-11-02T07:27:00Z</dcterms:created>
  <dcterms:modified xsi:type="dcterms:W3CDTF">2025-10-01T05:38:00Z</dcterms:modified>
</cp:coreProperties>
</file>